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70CC51" w14:textId="745EF9BA" w:rsidR="004464B0" w:rsidRPr="00D9542D" w:rsidRDefault="00D1760F" w:rsidP="00DC0E27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BRAZEC </w:t>
      </w:r>
      <w:r w:rsidR="00DC0E27">
        <w:rPr>
          <w:b/>
          <w:bCs/>
          <w:sz w:val="28"/>
          <w:szCs w:val="28"/>
        </w:rPr>
        <w:t>REFERENCE PRIJAVITELJA</w:t>
      </w:r>
      <w:r w:rsidR="00C65D8F">
        <w:rPr>
          <w:b/>
          <w:bCs/>
          <w:sz w:val="28"/>
          <w:szCs w:val="28"/>
        </w:rPr>
        <w:t xml:space="preserve"> </w:t>
      </w:r>
    </w:p>
    <w:p w14:paraId="75EDFB40" w14:textId="45CCC5EE" w:rsidR="00D9542D" w:rsidRPr="00135169" w:rsidRDefault="00D9542D" w:rsidP="00D9542D">
      <w:pPr>
        <w:spacing w:after="0" w:line="240" w:lineRule="auto"/>
        <w:jc w:val="center"/>
        <w:rPr>
          <w:b/>
          <w:bCs/>
          <w:sz w:val="16"/>
          <w:szCs w:val="16"/>
        </w:rPr>
      </w:pPr>
    </w:p>
    <w:p w14:paraId="60D41F4D" w14:textId="41672385" w:rsidR="006E5884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C03BC5">
        <w:rPr>
          <w:rFonts w:cstheme="minorHAnsi"/>
          <w:b/>
          <w:bCs/>
        </w:rPr>
        <w:t>RIJAVITELJ</w:t>
      </w:r>
    </w:p>
    <w:p w14:paraId="1D3E035B" w14:textId="6F136BF5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57219528" w14:textId="0C992F7E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72312026" w14:textId="77777777" w:rsidR="0002230C" w:rsidRDefault="0002230C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6BBFB3B6" w14:textId="7147FFE6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03B27146" w14:textId="77777777" w:rsidR="0002230C" w:rsidRDefault="0002230C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1AF2726B" w14:textId="61AB4CE9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543E81BE" w14:textId="77777777" w:rsidR="0002230C" w:rsidRDefault="0002230C" w:rsidP="006E5884">
      <w:pPr>
        <w:spacing w:after="0" w:line="240" w:lineRule="auto"/>
        <w:jc w:val="both"/>
        <w:rPr>
          <w:rFonts w:cstheme="minorHAnsi"/>
        </w:rPr>
      </w:pPr>
    </w:p>
    <w:p w14:paraId="40F9F4AA" w14:textId="6FB029BF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atična številka: _______________</w:t>
      </w:r>
    </w:p>
    <w:p w14:paraId="24064A76" w14:textId="77777777" w:rsidR="0002230C" w:rsidRPr="00135169" w:rsidRDefault="0002230C" w:rsidP="006E5884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755095AC" w14:textId="7D042B83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avčna številka: ________________</w:t>
      </w:r>
    </w:p>
    <w:p w14:paraId="2E8B06A3" w14:textId="248D5675" w:rsidR="00004098" w:rsidRPr="00135169" w:rsidRDefault="00004098" w:rsidP="00004098">
      <w:pPr>
        <w:spacing w:after="0" w:line="240" w:lineRule="auto"/>
        <w:jc w:val="both"/>
        <w:rPr>
          <w:sz w:val="16"/>
          <w:szCs w:val="16"/>
        </w:rPr>
      </w:pPr>
    </w:p>
    <w:p w14:paraId="560C4870" w14:textId="36ED06A7" w:rsidR="001A2C0D" w:rsidRDefault="00C65D8F" w:rsidP="001A2C0D">
      <w:pPr>
        <w:spacing w:after="0" w:line="240" w:lineRule="auto"/>
        <w:jc w:val="both"/>
      </w:pPr>
      <w:r>
        <w:t>Podaja na podlagi Javnega poziva za sklenitev neposredne pogodbe za ustanovitev služnostne pravice na nepremičnem  pre</w:t>
      </w:r>
      <w:r w:rsidR="00B97FAA">
        <w:t>moženju za namen postavitve malih sončnih elektrarn</w:t>
      </w:r>
      <w:bookmarkStart w:id="0" w:name="_GoBack"/>
      <w:bookmarkEnd w:id="0"/>
      <w:r>
        <w:t xml:space="preserve"> in sicer: </w:t>
      </w:r>
    </w:p>
    <w:p w14:paraId="4AB84C16" w14:textId="1B4BBF5C" w:rsidR="0002230C" w:rsidRPr="00135169" w:rsidRDefault="0002230C" w:rsidP="001A2C0D">
      <w:pPr>
        <w:spacing w:after="0" w:line="240" w:lineRule="auto"/>
        <w:jc w:val="both"/>
        <w:rPr>
          <w:sz w:val="16"/>
          <w:szCs w:val="16"/>
        </w:rPr>
      </w:pPr>
    </w:p>
    <w:p w14:paraId="6E367FED" w14:textId="77777777" w:rsidR="0002230C" w:rsidRPr="0002230C" w:rsidRDefault="0002230C" w:rsidP="0002230C">
      <w:pPr>
        <w:pStyle w:val="Odstavekseznama"/>
        <w:numPr>
          <w:ilvl w:val="0"/>
          <w:numId w:val="16"/>
        </w:numPr>
        <w:spacing w:after="0" w:line="240" w:lineRule="auto"/>
        <w:jc w:val="both"/>
      </w:pPr>
      <w:r w:rsidRPr="00D25792">
        <w:rPr>
          <w:b/>
          <w:bCs/>
        </w:rPr>
        <w:t>OŠ in ŠD Kanal</w:t>
      </w:r>
      <w:r>
        <w:rPr>
          <w:b/>
          <w:bCs/>
        </w:rPr>
        <w:t xml:space="preserve"> </w:t>
      </w:r>
      <w:r w:rsidRPr="0002230C">
        <w:t xml:space="preserve">(maksimalna moč </w:t>
      </w:r>
      <w:r w:rsidRPr="001C6438">
        <w:rPr>
          <w:b/>
          <w:bCs/>
        </w:rPr>
        <w:t xml:space="preserve">260 kW </w:t>
      </w:r>
      <w:r w:rsidRPr="0002230C">
        <w:t xml:space="preserve">oziroma </w:t>
      </w:r>
      <w:r w:rsidRPr="001C6438">
        <w:rPr>
          <w:b/>
          <w:bCs/>
        </w:rPr>
        <w:t>273.000 kWh/leto</w:t>
      </w:r>
      <w:r w:rsidRPr="0002230C">
        <w:t>)</w:t>
      </w:r>
    </w:p>
    <w:p w14:paraId="424157B8" w14:textId="30E493ED" w:rsidR="0002230C" w:rsidRPr="00135169" w:rsidRDefault="0002230C" w:rsidP="0002230C">
      <w:pPr>
        <w:pStyle w:val="Odstavekseznama"/>
        <w:spacing w:after="0" w:line="240" w:lineRule="auto"/>
        <w:jc w:val="both"/>
        <w:rPr>
          <w:b/>
          <w:bCs/>
          <w:sz w:val="16"/>
          <w:szCs w:val="16"/>
        </w:rPr>
      </w:pPr>
    </w:p>
    <w:p w14:paraId="0389EAF3" w14:textId="16763806" w:rsidR="0002230C" w:rsidRDefault="0002230C" w:rsidP="0002230C">
      <w:pPr>
        <w:pStyle w:val="Odstavekseznama"/>
        <w:numPr>
          <w:ilvl w:val="0"/>
          <w:numId w:val="16"/>
        </w:numPr>
        <w:spacing w:after="0" w:line="240" w:lineRule="auto"/>
        <w:jc w:val="both"/>
      </w:pPr>
      <w:r w:rsidRPr="00D25792">
        <w:rPr>
          <w:b/>
          <w:bCs/>
        </w:rPr>
        <w:t>OŠ in ŠD Deskle</w:t>
      </w:r>
      <w:r>
        <w:rPr>
          <w:b/>
          <w:bCs/>
        </w:rPr>
        <w:t xml:space="preserve"> </w:t>
      </w:r>
      <w:r w:rsidRPr="0002230C">
        <w:t xml:space="preserve">(maksimalna moč </w:t>
      </w:r>
      <w:r w:rsidRPr="001C6438">
        <w:rPr>
          <w:b/>
          <w:bCs/>
        </w:rPr>
        <w:t>200 kW</w:t>
      </w:r>
      <w:r w:rsidRPr="0002230C">
        <w:t xml:space="preserve"> oziroma </w:t>
      </w:r>
      <w:r w:rsidRPr="001C6438">
        <w:rPr>
          <w:b/>
          <w:bCs/>
        </w:rPr>
        <w:t>210.000 kWh/leto</w:t>
      </w:r>
      <w:r w:rsidRPr="0002230C">
        <w:t>)</w:t>
      </w:r>
    </w:p>
    <w:p w14:paraId="504FEAC3" w14:textId="77777777" w:rsidR="0002230C" w:rsidRPr="00135169" w:rsidRDefault="0002230C" w:rsidP="0002230C">
      <w:pPr>
        <w:pStyle w:val="Odstavekseznama"/>
        <w:spacing w:after="0" w:line="240" w:lineRule="auto"/>
        <w:jc w:val="both"/>
        <w:rPr>
          <w:sz w:val="16"/>
          <w:szCs w:val="16"/>
        </w:rPr>
      </w:pPr>
    </w:p>
    <w:p w14:paraId="0F914EFE" w14:textId="77777777" w:rsidR="0002230C" w:rsidRPr="0002230C" w:rsidRDefault="0002230C" w:rsidP="0002230C">
      <w:pPr>
        <w:pStyle w:val="Odstavekseznama"/>
        <w:numPr>
          <w:ilvl w:val="0"/>
          <w:numId w:val="16"/>
        </w:numPr>
      </w:pPr>
      <w:r w:rsidRPr="0002230C">
        <w:rPr>
          <w:b/>
          <w:bCs/>
        </w:rPr>
        <w:t xml:space="preserve">KD Deskle </w:t>
      </w:r>
      <w:r w:rsidRPr="0002230C">
        <w:t xml:space="preserve">(maksimalna moč </w:t>
      </w:r>
      <w:r w:rsidRPr="001C6438">
        <w:rPr>
          <w:b/>
          <w:bCs/>
        </w:rPr>
        <w:t>110 kW</w:t>
      </w:r>
      <w:r w:rsidRPr="0002230C">
        <w:t xml:space="preserve">, oziroma </w:t>
      </w:r>
      <w:r w:rsidRPr="001C6438">
        <w:rPr>
          <w:b/>
          <w:bCs/>
        </w:rPr>
        <w:t>115.500 kWh/leto</w:t>
      </w:r>
      <w:r w:rsidRPr="0002230C">
        <w:t>)</w:t>
      </w:r>
    </w:p>
    <w:p w14:paraId="5D0C43D6" w14:textId="77777777" w:rsidR="0002230C" w:rsidRPr="00135169" w:rsidRDefault="0002230C" w:rsidP="0002230C">
      <w:pPr>
        <w:pStyle w:val="Odstavekseznama"/>
        <w:spacing w:after="0" w:line="240" w:lineRule="auto"/>
        <w:jc w:val="both"/>
        <w:rPr>
          <w:b/>
          <w:bCs/>
          <w:sz w:val="16"/>
          <w:szCs w:val="16"/>
        </w:rPr>
      </w:pPr>
    </w:p>
    <w:p w14:paraId="330F0B13" w14:textId="4047FA52" w:rsidR="00C34BA8" w:rsidRDefault="00DC0E27" w:rsidP="00DC0E27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>
        <w:t>N</w:t>
      </w:r>
      <w:r w:rsidR="004E56DD">
        <w:t>aslednj</w:t>
      </w:r>
      <w:r>
        <w:t>e</w:t>
      </w:r>
      <w:r w:rsidR="004E56DD">
        <w:t xml:space="preserve"> </w:t>
      </w:r>
      <w:r>
        <w:rPr>
          <w:b/>
          <w:bCs/>
        </w:rPr>
        <w:t xml:space="preserve">REFERENCE </w:t>
      </w:r>
    </w:p>
    <w:p w14:paraId="1A59871A" w14:textId="77A0A99D" w:rsidR="00A018AC" w:rsidRPr="00135169" w:rsidRDefault="00A018AC" w:rsidP="00C34BA8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2BE82398" w14:textId="745C9A16" w:rsidR="00DC0E27" w:rsidRDefault="00DC0E27" w:rsidP="00DC0E27">
      <w:pPr>
        <w:pStyle w:val="Odstavekseznama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raj in leto izgradnje ______________________</w:t>
      </w:r>
    </w:p>
    <w:p w14:paraId="1F903C19" w14:textId="626C0401" w:rsidR="00DC0E27" w:rsidRPr="00135169" w:rsidRDefault="00DC0E27" w:rsidP="00DC0E27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64E28AD4" w14:textId="3A0D3B94" w:rsidR="00DC0E27" w:rsidRPr="00DC0E27" w:rsidRDefault="00DC0E27" w:rsidP="00DC0E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Moč MSE _______________________________</w:t>
      </w:r>
    </w:p>
    <w:p w14:paraId="33DC845A" w14:textId="28B37376" w:rsidR="00DC0E27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7612F6A" w14:textId="5AD3D34F" w:rsidR="00DC0E27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ročnik ________________________________</w:t>
      </w:r>
    </w:p>
    <w:p w14:paraId="0B5E5D16" w14:textId="3E25D13C" w:rsidR="00135169" w:rsidRPr="00135169" w:rsidRDefault="00135169" w:rsidP="00DC0E27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4BD8C622" w14:textId="7C32C268" w:rsidR="00135169" w:rsidRPr="00DC0E27" w:rsidRDefault="00135169" w:rsidP="00DC0E27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ventualni podizvajalec _____________________</w:t>
      </w:r>
    </w:p>
    <w:p w14:paraId="5F222F06" w14:textId="77777777" w:rsidR="00DC0E27" w:rsidRPr="00135169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75BA0CE4" w14:textId="77777777" w:rsidR="00DC0E27" w:rsidRDefault="00DC0E27" w:rsidP="00DC0E27">
      <w:pPr>
        <w:pStyle w:val="Odstavekseznama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raj in leto izgradnje ______________________</w:t>
      </w:r>
    </w:p>
    <w:p w14:paraId="7D8D6C21" w14:textId="77777777" w:rsidR="00DC0E27" w:rsidRPr="00135169" w:rsidRDefault="00DC0E27" w:rsidP="00DC0E27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357A1E02" w14:textId="77777777" w:rsidR="00DC0E27" w:rsidRPr="00DC0E27" w:rsidRDefault="00DC0E27" w:rsidP="00DC0E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Moč MSE _______________________________</w:t>
      </w:r>
    </w:p>
    <w:p w14:paraId="28DDFB7C" w14:textId="77777777" w:rsidR="00DC0E27" w:rsidRPr="00135169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670585D5" w14:textId="77777777" w:rsidR="00DC0E27" w:rsidRPr="00DC0E27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ročnik ________________________________</w:t>
      </w:r>
    </w:p>
    <w:p w14:paraId="47C1741E" w14:textId="77777777" w:rsidR="00135169" w:rsidRPr="00135169" w:rsidRDefault="00135169" w:rsidP="00135169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50FCBDEC" w14:textId="53ADA5E0" w:rsidR="00135169" w:rsidRPr="00DC0E27" w:rsidRDefault="00135169" w:rsidP="00135169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ventualni podizvajalec _____________________</w:t>
      </w:r>
    </w:p>
    <w:p w14:paraId="24A27C94" w14:textId="77777777" w:rsidR="00DC0E27" w:rsidRPr="00135169" w:rsidRDefault="00DC0E27" w:rsidP="00DC0E27">
      <w:pPr>
        <w:spacing w:after="0" w:line="240" w:lineRule="auto"/>
        <w:jc w:val="both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891EF31" w14:textId="77777777" w:rsidR="00DC0E27" w:rsidRDefault="00DC0E27" w:rsidP="00DC0E27">
      <w:pPr>
        <w:pStyle w:val="Odstavekseznama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raj in leto izgradnje ______________________</w:t>
      </w:r>
    </w:p>
    <w:p w14:paraId="6191F1D5" w14:textId="77777777" w:rsidR="00DC0E27" w:rsidRPr="00135169" w:rsidRDefault="00DC0E27" w:rsidP="00DC0E27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36F759B6" w14:textId="77777777" w:rsidR="00DC0E27" w:rsidRPr="00DC0E27" w:rsidRDefault="00DC0E27" w:rsidP="00DC0E2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Moč MSE _______________________________</w:t>
      </w:r>
    </w:p>
    <w:p w14:paraId="4A397315" w14:textId="77777777" w:rsidR="00DC0E27" w:rsidRPr="00135169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546DF06B" w14:textId="210B7DED" w:rsidR="00DC0E27" w:rsidRDefault="00DC0E27" w:rsidP="00DC0E27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ročnik ________________________________</w:t>
      </w:r>
    </w:p>
    <w:p w14:paraId="7DAA8138" w14:textId="77777777" w:rsidR="00135169" w:rsidRPr="00135169" w:rsidRDefault="00135169" w:rsidP="00135169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590160D1" w14:textId="100A7EAE" w:rsidR="00135169" w:rsidRPr="00DC0E27" w:rsidRDefault="00135169" w:rsidP="00135169">
      <w:pPr>
        <w:pStyle w:val="Odstavekseznama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ventualni podizvajalec _____________________</w:t>
      </w:r>
    </w:p>
    <w:p w14:paraId="24EC15BB" w14:textId="77777777" w:rsidR="00135169" w:rsidRPr="00135169" w:rsidRDefault="00135169" w:rsidP="00135169">
      <w:pPr>
        <w:pStyle w:val="Odstavekseznama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7683D2B5" w14:textId="4899978F" w:rsidR="0063041B" w:rsidRPr="00A018AC" w:rsidRDefault="00DC0E27" w:rsidP="00C34BA8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Navedite vsaj tri reference postavitve in upravljanja malih sončnih elektrarn v skupnem obsegu najmanj 500 kW.</w:t>
      </w:r>
      <w:r w:rsidR="00B632FC">
        <w:rPr>
          <w:rFonts w:ascii="Arial" w:hAnsi="Arial" w:cs="Arial"/>
          <w:i/>
          <w:iCs/>
          <w:sz w:val="20"/>
          <w:szCs w:val="20"/>
        </w:rPr>
        <w:t xml:space="preserve"> </w:t>
      </w:r>
      <w:r w:rsidR="00135169">
        <w:rPr>
          <w:rFonts w:ascii="Arial" w:hAnsi="Arial" w:cs="Arial"/>
          <w:i/>
          <w:iCs/>
          <w:sz w:val="20"/>
          <w:szCs w:val="20"/>
        </w:rPr>
        <w:t xml:space="preserve">Reference lahko dokazujete tudi s podizvajalcem oziroma partnerjem. </w:t>
      </w:r>
    </w:p>
    <w:p w14:paraId="21CB0B91" w14:textId="370E6A19" w:rsidR="00A018AC" w:rsidRDefault="00A018A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0B00DDFD" w14:textId="77777777" w:rsidR="00BD233A" w:rsidRPr="00BD233A" w:rsidRDefault="00BD233A" w:rsidP="00B77972">
      <w:pPr>
        <w:spacing w:after="0" w:line="240" w:lineRule="auto"/>
        <w:jc w:val="both"/>
        <w:rPr>
          <w:sz w:val="16"/>
          <w:szCs w:val="16"/>
        </w:rPr>
      </w:pPr>
    </w:p>
    <w:p w14:paraId="02F53B56" w14:textId="1B04BAFD" w:rsidR="001A6048" w:rsidRDefault="001A6048" w:rsidP="00B77972">
      <w:pPr>
        <w:spacing w:after="0" w:line="240" w:lineRule="auto"/>
        <w:jc w:val="both"/>
      </w:pPr>
      <w:r>
        <w:t>Datum: _____________________                                         P</w:t>
      </w:r>
      <w:r w:rsidR="00C03BC5">
        <w:t>rijavitelj</w:t>
      </w:r>
      <w:r>
        <w:t>: ____________________</w:t>
      </w:r>
    </w:p>
    <w:p w14:paraId="15EEDAA9" w14:textId="77777777" w:rsidR="00BD233A" w:rsidRPr="00BD233A" w:rsidRDefault="00BD233A" w:rsidP="00B77972">
      <w:pPr>
        <w:spacing w:after="0" w:line="240" w:lineRule="auto"/>
        <w:jc w:val="both"/>
        <w:rPr>
          <w:sz w:val="16"/>
          <w:szCs w:val="16"/>
        </w:rPr>
      </w:pPr>
    </w:p>
    <w:p w14:paraId="356C77DA" w14:textId="77777777" w:rsidR="00A018AC" w:rsidRDefault="001A6048" w:rsidP="00B77972">
      <w:pPr>
        <w:spacing w:after="0" w:line="240" w:lineRule="auto"/>
        <w:jc w:val="both"/>
      </w:pPr>
      <w:r>
        <w:t xml:space="preserve">                                                                                                     </w:t>
      </w:r>
    </w:p>
    <w:p w14:paraId="3E90C671" w14:textId="20C8D257" w:rsidR="001A6048" w:rsidRDefault="00A018AC" w:rsidP="00B77972">
      <w:pPr>
        <w:spacing w:after="0" w:line="24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1A6048">
        <w:t>Žig in podpis: __________________</w:t>
      </w:r>
    </w:p>
    <w:sectPr w:rsidR="001A60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96849"/>
    <w:multiLevelType w:val="hybridMultilevel"/>
    <w:tmpl w:val="CCDA661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1654BEF"/>
    <w:multiLevelType w:val="hybridMultilevel"/>
    <w:tmpl w:val="9D040F28"/>
    <w:lvl w:ilvl="0" w:tplc="12024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E7B2B"/>
    <w:multiLevelType w:val="hybridMultilevel"/>
    <w:tmpl w:val="B1DA9A7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3D6FDE"/>
    <w:multiLevelType w:val="hybridMultilevel"/>
    <w:tmpl w:val="BEDC9CA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615153"/>
    <w:multiLevelType w:val="hybridMultilevel"/>
    <w:tmpl w:val="C5B2EE4A"/>
    <w:lvl w:ilvl="0" w:tplc="9CE204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18030E"/>
    <w:multiLevelType w:val="hybridMultilevel"/>
    <w:tmpl w:val="6D0491F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00879"/>
    <w:multiLevelType w:val="hybridMultilevel"/>
    <w:tmpl w:val="1E449C22"/>
    <w:lvl w:ilvl="0" w:tplc="D79C0F6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65A60"/>
    <w:multiLevelType w:val="hybridMultilevel"/>
    <w:tmpl w:val="FB78DD1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20F9F"/>
    <w:multiLevelType w:val="hybridMultilevel"/>
    <w:tmpl w:val="249CE5E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7433B"/>
    <w:multiLevelType w:val="hybridMultilevel"/>
    <w:tmpl w:val="2E0ABFB0"/>
    <w:lvl w:ilvl="0" w:tplc="D47C4A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D48DC"/>
    <w:multiLevelType w:val="hybridMultilevel"/>
    <w:tmpl w:val="ADB0CA6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8423CE"/>
    <w:multiLevelType w:val="hybridMultilevel"/>
    <w:tmpl w:val="CB7A8BD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993467"/>
    <w:multiLevelType w:val="hybridMultilevel"/>
    <w:tmpl w:val="297E1E42"/>
    <w:lvl w:ilvl="0" w:tplc="7D84CDBA">
      <w:start w:val="5213"/>
      <w:numFmt w:val="bullet"/>
      <w:lvlText w:val="-"/>
      <w:lvlJc w:val="left"/>
      <w:pPr>
        <w:ind w:left="765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9006266"/>
    <w:multiLevelType w:val="hybridMultilevel"/>
    <w:tmpl w:val="D22ED5A2"/>
    <w:lvl w:ilvl="0" w:tplc="AEE297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7450EA"/>
    <w:multiLevelType w:val="hybridMultilevel"/>
    <w:tmpl w:val="784C856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510D90"/>
    <w:multiLevelType w:val="hybridMultilevel"/>
    <w:tmpl w:val="7898BB80"/>
    <w:lvl w:ilvl="0" w:tplc="3D6CA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E546F4"/>
    <w:multiLevelType w:val="hybridMultilevel"/>
    <w:tmpl w:val="10E68AC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5"/>
  </w:num>
  <w:num w:numId="5">
    <w:abstractNumId w:val="8"/>
  </w:num>
  <w:num w:numId="6">
    <w:abstractNumId w:val="0"/>
  </w:num>
  <w:num w:numId="7">
    <w:abstractNumId w:val="4"/>
  </w:num>
  <w:num w:numId="8">
    <w:abstractNumId w:val="6"/>
  </w:num>
  <w:num w:numId="9">
    <w:abstractNumId w:val="1"/>
  </w:num>
  <w:num w:numId="10">
    <w:abstractNumId w:val="2"/>
  </w:num>
  <w:num w:numId="11">
    <w:abstractNumId w:val="3"/>
  </w:num>
  <w:num w:numId="12">
    <w:abstractNumId w:val="16"/>
  </w:num>
  <w:num w:numId="13">
    <w:abstractNumId w:val="11"/>
  </w:num>
  <w:num w:numId="14">
    <w:abstractNumId w:val="10"/>
  </w:num>
  <w:num w:numId="15">
    <w:abstractNumId w:val="12"/>
  </w:num>
  <w:num w:numId="16">
    <w:abstractNumId w:val="7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I0MTYxszCzMDJQ0lEKTi0uzszPAykwqgUAylq9XiwAAAA="/>
  </w:docVars>
  <w:rsids>
    <w:rsidRoot w:val="000D7836"/>
    <w:rsid w:val="00004098"/>
    <w:rsid w:val="0002230C"/>
    <w:rsid w:val="00026D9A"/>
    <w:rsid w:val="0007596D"/>
    <w:rsid w:val="000A4B7A"/>
    <w:rsid w:val="000D77EE"/>
    <w:rsid w:val="000D7836"/>
    <w:rsid w:val="0010360C"/>
    <w:rsid w:val="00135169"/>
    <w:rsid w:val="001377B0"/>
    <w:rsid w:val="00187329"/>
    <w:rsid w:val="001A2C0D"/>
    <w:rsid w:val="001A6048"/>
    <w:rsid w:val="001C4CCD"/>
    <w:rsid w:val="001C6438"/>
    <w:rsid w:val="001F7A2F"/>
    <w:rsid w:val="002125CC"/>
    <w:rsid w:val="0023605A"/>
    <w:rsid w:val="00246694"/>
    <w:rsid w:val="002D1507"/>
    <w:rsid w:val="00320642"/>
    <w:rsid w:val="00365CE5"/>
    <w:rsid w:val="0038149B"/>
    <w:rsid w:val="00395E32"/>
    <w:rsid w:val="003C3DFB"/>
    <w:rsid w:val="003E7522"/>
    <w:rsid w:val="00423BFC"/>
    <w:rsid w:val="004464B0"/>
    <w:rsid w:val="00452952"/>
    <w:rsid w:val="00454C8E"/>
    <w:rsid w:val="004E56DD"/>
    <w:rsid w:val="00502679"/>
    <w:rsid w:val="00575E25"/>
    <w:rsid w:val="005907EC"/>
    <w:rsid w:val="0063041B"/>
    <w:rsid w:val="00641A29"/>
    <w:rsid w:val="00676A11"/>
    <w:rsid w:val="00687B42"/>
    <w:rsid w:val="006E5884"/>
    <w:rsid w:val="00700D1D"/>
    <w:rsid w:val="007113BC"/>
    <w:rsid w:val="0071348E"/>
    <w:rsid w:val="007243E6"/>
    <w:rsid w:val="00782C6C"/>
    <w:rsid w:val="007D54A9"/>
    <w:rsid w:val="007E5DC5"/>
    <w:rsid w:val="00802BCF"/>
    <w:rsid w:val="00845593"/>
    <w:rsid w:val="008611C2"/>
    <w:rsid w:val="00866D4A"/>
    <w:rsid w:val="008A4936"/>
    <w:rsid w:val="008F01C9"/>
    <w:rsid w:val="0091406F"/>
    <w:rsid w:val="0095549D"/>
    <w:rsid w:val="00990FD8"/>
    <w:rsid w:val="009C1902"/>
    <w:rsid w:val="009E248B"/>
    <w:rsid w:val="00A0106B"/>
    <w:rsid w:val="00A018AC"/>
    <w:rsid w:val="00A03FE1"/>
    <w:rsid w:val="00A13137"/>
    <w:rsid w:val="00A74C4F"/>
    <w:rsid w:val="00B42E62"/>
    <w:rsid w:val="00B632FC"/>
    <w:rsid w:val="00B77972"/>
    <w:rsid w:val="00B97FAA"/>
    <w:rsid w:val="00BD233A"/>
    <w:rsid w:val="00BF5766"/>
    <w:rsid w:val="00C03BC5"/>
    <w:rsid w:val="00C34BA8"/>
    <w:rsid w:val="00C3546A"/>
    <w:rsid w:val="00C47E95"/>
    <w:rsid w:val="00C56E3F"/>
    <w:rsid w:val="00C64B07"/>
    <w:rsid w:val="00C65D8F"/>
    <w:rsid w:val="00C67E2D"/>
    <w:rsid w:val="00CE791A"/>
    <w:rsid w:val="00D04F1B"/>
    <w:rsid w:val="00D15946"/>
    <w:rsid w:val="00D1760F"/>
    <w:rsid w:val="00D44E4D"/>
    <w:rsid w:val="00D6445A"/>
    <w:rsid w:val="00D9542D"/>
    <w:rsid w:val="00DC0E27"/>
    <w:rsid w:val="00E3475A"/>
    <w:rsid w:val="00E750C3"/>
    <w:rsid w:val="00F024C3"/>
    <w:rsid w:val="00F56E28"/>
    <w:rsid w:val="00F85358"/>
    <w:rsid w:val="00FE1A02"/>
    <w:rsid w:val="00FF576A"/>
    <w:rsid w:val="073F4A5C"/>
    <w:rsid w:val="0DC4ABC3"/>
    <w:rsid w:val="48F2E192"/>
    <w:rsid w:val="5D66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06546"/>
  <w15:chartTrackingRefBased/>
  <w15:docId w15:val="{15F0FB23-5FF0-48A6-97A1-E943D28D9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A13137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2D150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D150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D150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D150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D1507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semiHidden/>
    <w:unhideWhenUsed/>
    <w:rsid w:val="006E5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6E5884"/>
    <w:rPr>
      <w:b/>
      <w:bCs/>
    </w:rPr>
  </w:style>
  <w:style w:type="character" w:styleId="Hiperpovezava">
    <w:name w:val="Hyperlink"/>
    <w:basedOn w:val="Privzetapisavaodstavka"/>
    <w:uiPriority w:val="99"/>
    <w:semiHidden/>
    <w:unhideWhenUsed/>
    <w:rsid w:val="006E5884"/>
    <w:rPr>
      <w:color w:val="0000FF"/>
      <w:u w:val="single"/>
    </w:rPr>
  </w:style>
  <w:style w:type="paragraph" w:styleId="Telobesedila">
    <w:name w:val="Body Text"/>
    <w:aliases w:val="notranji text"/>
    <w:basedOn w:val="Navaden"/>
    <w:link w:val="TelobesedilaZnak"/>
    <w:uiPriority w:val="99"/>
    <w:rsid w:val="00676A11"/>
    <w:pPr>
      <w:widowControl w:val="0"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x-none" w:eastAsia="x-none"/>
    </w:rPr>
  </w:style>
  <w:style w:type="character" w:customStyle="1" w:styleId="TelobesedilaZnak">
    <w:name w:val="Telo besedila Znak"/>
    <w:aliases w:val="notranji text Znak"/>
    <w:basedOn w:val="Privzetapisavaodstavka"/>
    <w:link w:val="Telobesedila"/>
    <w:uiPriority w:val="99"/>
    <w:rsid w:val="00676A11"/>
    <w:rPr>
      <w:rFonts w:ascii="Tahoma" w:eastAsia="Times New Roman" w:hAnsi="Tahoma" w:cs="Times New Roman"/>
      <w:sz w:val="24"/>
      <w:szCs w:val="20"/>
      <w:lang w:val="x-none" w:eastAsia="x-non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97F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97F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3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9327">
          <w:marLeft w:val="0"/>
          <w:marRight w:val="0"/>
          <w:marTop w:val="15"/>
          <w:marBottom w:val="15"/>
          <w:divBdr>
            <w:top w:val="single" w:sz="6" w:space="0" w:color="DCDCDC"/>
            <w:left w:val="none" w:sz="0" w:space="0" w:color="auto"/>
            <w:bottom w:val="single" w:sz="6" w:space="0" w:color="DCDCDC"/>
            <w:right w:val="none" w:sz="0" w:space="0" w:color="auto"/>
          </w:divBdr>
          <w:divsChild>
            <w:div w:id="96607989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28945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07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470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4583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2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24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823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125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703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025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951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922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80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570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528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97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395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8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80738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5731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095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44021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7496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566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984362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749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50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38970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630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3372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70421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234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906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012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20779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769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79852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6144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922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dokumenta xmlns="4ca6be62-36eb-44b6-80e2-6d08e04975aa" xsi:nil="true"/>
    <Merilnomesto xmlns="4ca6be62-36eb-44b6-80e2-6d08e04975aa" xsi:nil="true"/>
    <IDObjekta xmlns="4ca6be62-36eb-44b6-80e2-6d08e04975aa" xsi:nil="true"/>
    <Objekt xmlns="4ca6be62-36eb-44b6-80e2-6d08e04975a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36E342311FE488621FF28E1BE2BE9" ma:contentTypeVersion="6" ma:contentTypeDescription="Create a new document." ma:contentTypeScope="" ma:versionID="39f2d37c14b4bc15a1c7073d3758b401">
  <xsd:schema xmlns:xsd="http://www.w3.org/2001/XMLSchema" xmlns:xs="http://www.w3.org/2001/XMLSchema" xmlns:p="http://schemas.microsoft.com/office/2006/metadata/properties" xmlns:ns2="4ca6be62-36eb-44b6-80e2-6d08e04975aa" targetNamespace="http://schemas.microsoft.com/office/2006/metadata/properties" ma:root="true" ma:fieldsID="2a440048dca6344d76e0aea7a18649b1" ns2:_="">
    <xsd:import namespace="4ca6be62-36eb-44b6-80e2-6d08e0497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pisdokumenta" minOccurs="0"/>
                <xsd:element ref="ns2:Merilnomesto" minOccurs="0"/>
                <xsd:element ref="ns2:IDObjekta" minOccurs="0"/>
                <xsd:element ref="ns2:Objek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6be62-36eb-44b6-80e2-6d08e0497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pisdokumenta" ma:index="10" nillable="true" ma:displayName="Opis dokumenta" ma:format="Dropdown" ma:internalName="Opisdokumenta">
      <xsd:simpleType>
        <xsd:restriction base="dms:Text">
          <xsd:maxLength value="255"/>
        </xsd:restriction>
      </xsd:simpleType>
    </xsd:element>
    <xsd:element name="Merilnomesto" ma:index="11" nillable="true" ma:displayName="Merilno mesto" ma:description="Vnesi šifro merilnega mesta" ma:format="Dropdown" ma:internalName="Merilnomesto">
      <xsd:simpleType>
        <xsd:restriction base="dms:Text">
          <xsd:maxLength value="255"/>
        </xsd:restriction>
      </xsd:simpleType>
    </xsd:element>
    <xsd:element name="IDObjekta" ma:index="12" nillable="true" ma:displayName="ID Objekta" ma:decimals="0" ma:description="Vnesi ID objekta (zaporedno številko iz seznama objektov v Excelu" ma:format="Dropdown" ma:internalName="IDObjekta" ma:percentage="FALSE">
      <xsd:simpleType>
        <xsd:restriction base="dms:Number"/>
      </xsd:simpleType>
    </xsd:element>
    <xsd:element name="Objekt" ma:index="13" nillable="true" ma:displayName="Objekt" ma:format="Dropdown" ma:internalName="Objek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2F6073-9411-4B33-8E44-B2C5C22A3237}">
  <ds:schemaRefs>
    <ds:schemaRef ds:uri="http://schemas.microsoft.com/office/2006/metadata/properties"/>
    <ds:schemaRef ds:uri="http://schemas.microsoft.com/office/infopath/2007/PartnerControls"/>
    <ds:schemaRef ds:uri="4ca6be62-36eb-44b6-80e2-6d08e04975aa"/>
  </ds:schemaRefs>
</ds:datastoreItem>
</file>

<file path=customXml/itemProps2.xml><?xml version="1.0" encoding="utf-8"?>
<ds:datastoreItem xmlns:ds="http://schemas.openxmlformats.org/officeDocument/2006/customXml" ds:itemID="{9F4E6B5F-BD09-494F-8F78-D73CCBCA3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a6be62-36eb-44b6-80e2-6d08e049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81F70-95EB-4666-A0BC-B974DFA6DD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Uporabnik</cp:lastModifiedBy>
  <cp:revision>3</cp:revision>
  <cp:lastPrinted>2022-01-10T10:13:00Z</cp:lastPrinted>
  <dcterms:created xsi:type="dcterms:W3CDTF">2022-01-07T09:58:00Z</dcterms:created>
  <dcterms:modified xsi:type="dcterms:W3CDTF">2022-01-1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36E342311FE488621FF28E1BE2BE9</vt:lpwstr>
  </property>
</Properties>
</file>